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We reorder the digits in any order (including the original order) such that the leading digit is not zero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nd only if we can do this so that the resulting number is a power of two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0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43Z</dcterms:created>
  <dcterms:modified xsi:type="dcterms:W3CDTF">2024-03-25T1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